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5F8F30AB" w:rsidR="0016390D" w:rsidRPr="009333AF" w:rsidRDefault="00B53FEF" w:rsidP="00FE0B8B">
            <w:pPr>
              <w:spacing w:after="0" w:line="240" w:lineRule="auto"/>
              <w:ind w:left="1733" w:hanging="1733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FE0B8B" w:rsidRPr="00FE0B8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Effects </w:t>
            </w:r>
            <w:r w:rsidR="00FE0B8B">
              <w:rPr>
                <w:rFonts w:ascii="Times New Roman" w:hAnsi="Times New Roman"/>
                <w:b/>
                <w:bCs/>
                <w:sz w:val="24"/>
                <w:szCs w:val="24"/>
              </w:rPr>
              <w:t>o</w:t>
            </w:r>
            <w:r w:rsidR="00FE0B8B" w:rsidRPr="00FE0B8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f Feeding Rate Reduction </w:t>
            </w:r>
            <w:r w:rsidR="00FE0B8B">
              <w:rPr>
                <w:rFonts w:ascii="Times New Roman" w:hAnsi="Times New Roman"/>
                <w:b/>
                <w:bCs/>
                <w:sz w:val="24"/>
                <w:szCs w:val="24"/>
              </w:rPr>
              <w:t>o</w:t>
            </w:r>
            <w:r w:rsidR="00FE0B8B" w:rsidRPr="00FE0B8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n The Growth Performance </w:t>
            </w:r>
            <w:r w:rsidR="00FE0B8B">
              <w:rPr>
                <w:rFonts w:ascii="Times New Roman" w:hAnsi="Times New Roman"/>
                <w:b/>
                <w:bCs/>
                <w:sz w:val="24"/>
                <w:szCs w:val="24"/>
              </w:rPr>
              <w:t>a</w:t>
            </w:r>
            <w:r w:rsidR="00FE0B8B" w:rsidRPr="00FE0B8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nd Feed Utilization </w:t>
            </w:r>
            <w:r w:rsidR="00FE0B8B">
              <w:rPr>
                <w:rFonts w:ascii="Times New Roman" w:hAnsi="Times New Roman"/>
                <w:b/>
                <w:bCs/>
                <w:sz w:val="24"/>
                <w:szCs w:val="24"/>
              </w:rPr>
              <w:t>o</w:t>
            </w:r>
            <w:r w:rsidR="00FE0B8B" w:rsidRPr="00FE0B8B">
              <w:rPr>
                <w:rFonts w:ascii="Times New Roman" w:hAnsi="Times New Roman"/>
                <w:b/>
                <w:bCs/>
                <w:sz w:val="24"/>
                <w:szCs w:val="24"/>
              </w:rPr>
              <w:t>f Pacific White Shrimp Reared Using Biofloc System</w:t>
            </w:r>
            <w:r w:rsidR="00FE0B8B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42" w:type="dxa"/>
        <w:tblLook w:val="04A0" w:firstRow="1" w:lastRow="0" w:firstColumn="1" w:lastColumn="0" w:noHBand="0" w:noVBand="1"/>
      </w:tblPr>
      <w:tblGrid>
        <w:gridCol w:w="1353"/>
        <w:gridCol w:w="1518"/>
        <w:gridCol w:w="1592"/>
        <w:gridCol w:w="5471"/>
        <w:gridCol w:w="8"/>
      </w:tblGrid>
      <w:tr w:rsidR="003E6D41" w:rsidRPr="009333AF" w14:paraId="33B7BE70" w14:textId="77777777" w:rsidTr="00785E82">
        <w:trPr>
          <w:trHeight w:val="20"/>
        </w:trPr>
        <w:tc>
          <w:tcPr>
            <w:tcW w:w="9942" w:type="dxa"/>
            <w:gridSpan w:val="5"/>
          </w:tcPr>
          <w:p w14:paraId="48BA7217" w14:textId="5D3FBD45" w:rsidR="00A3380D" w:rsidRPr="00FE0B8B" w:rsidRDefault="00FE0B8B" w:rsidP="00FE0B8B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E0B8B">
              <w:rPr>
                <w:rFonts w:ascii="Times New Roman" w:eastAsia="Times New Roman" w:hAnsi="Times New Roman"/>
                <w:sz w:val="24"/>
                <w:szCs w:val="24"/>
              </w:rPr>
              <w:t>Anik Kusmiatun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1</w:t>
            </w:r>
            <w:r w:rsidR="00AF4635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*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</w:rPr>
              <w:t>, Diah Ayu Satyari Utami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1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</w:rPr>
              <w:t>, Tata Firnaeni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1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</w:rPr>
              <w:t>, Yasinta Ega Kaborang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1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</w:rPr>
              <w:t>, Teguh Harijono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2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  <w:bookmarkStart w:id="0" w:name="_Hlk175312732"/>
            <w:r w:rsidRPr="00FE0B8B">
              <w:rPr>
                <w:rFonts w:ascii="Times New Roman" w:eastAsia="Times New Roman" w:hAnsi="Times New Roman"/>
                <w:sz w:val="24"/>
                <w:szCs w:val="24"/>
              </w:rPr>
              <w:t>Sartika Tangguda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3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  <w:bookmarkEnd w:id="0"/>
            <w:r w:rsidRPr="00FE0B8B">
              <w:rPr>
                <w:rFonts w:ascii="Times New Roman" w:eastAsia="Times New Roman" w:hAnsi="Times New Roman"/>
                <w:sz w:val="24"/>
                <w:szCs w:val="24"/>
              </w:rPr>
              <w:t>Meilya Suzan Triyastuti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4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</w:rPr>
              <w:t>, Ricky Djauhari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5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</w:rPr>
              <w:t>, Uras Tantulo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5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</w:rPr>
              <w:t>, and Mika A. Sihombing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5</w:t>
            </w:r>
            <w:r w:rsidRPr="00FE0B8B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3380D" w:rsidRPr="009333AF" w14:paraId="4A74CD6A" w14:textId="77777777" w:rsidTr="00785E82">
        <w:trPr>
          <w:trHeight w:val="20"/>
        </w:trPr>
        <w:tc>
          <w:tcPr>
            <w:tcW w:w="9942" w:type="dxa"/>
            <w:gridSpan w:val="5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785E82">
        <w:trPr>
          <w:trHeight w:val="20"/>
        </w:trPr>
        <w:tc>
          <w:tcPr>
            <w:tcW w:w="9942" w:type="dxa"/>
            <w:gridSpan w:val="5"/>
          </w:tcPr>
          <w:p w14:paraId="7DF93006" w14:textId="476D6B43" w:rsidR="00A3380D" w:rsidRPr="009333AF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 w:rsidR="00FE0B8B" w:rsidRPr="00FE0B8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Department of Aquaculture, Marine and Fisheries Polytechnic of Jembrana, Indonesia</w:t>
            </w:r>
          </w:p>
        </w:tc>
      </w:tr>
      <w:tr w:rsidR="00A3380D" w:rsidRPr="009333AF" w14:paraId="37EC6FD0" w14:textId="77777777" w:rsidTr="00785E82">
        <w:trPr>
          <w:trHeight w:val="20"/>
        </w:trPr>
        <w:tc>
          <w:tcPr>
            <w:tcW w:w="9942" w:type="dxa"/>
            <w:gridSpan w:val="5"/>
          </w:tcPr>
          <w:p w14:paraId="2FC1C698" w14:textId="5C9A71F9" w:rsidR="00A3380D" w:rsidRPr="00FE0B8B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E0B8B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125246" w:rsidRPr="00FE0B8B">
              <w:rPr>
                <w:rFonts w:ascii="Times New Roman" w:hAnsi="Times New Roman"/>
                <w:sz w:val="24"/>
                <w:szCs w:val="24"/>
              </w:rPr>
              <w:t>D</w:t>
            </w:r>
            <w:r w:rsidR="00FE0B8B" w:rsidRPr="00FE0B8B">
              <w:rPr>
                <w:rFonts w:ascii="Times New Roman" w:eastAsia="Times New Roman" w:hAnsi="Times New Roman"/>
                <w:sz w:val="24"/>
                <w:szCs w:val="24"/>
              </w:rPr>
              <w:t>epartment of Aquaculture, Marine and Fisheries Polytechnic of Sidoarjo</w:t>
            </w:r>
          </w:p>
        </w:tc>
      </w:tr>
      <w:tr w:rsidR="00A3380D" w:rsidRPr="009333AF" w14:paraId="202CF01F" w14:textId="77777777" w:rsidTr="00785E82">
        <w:trPr>
          <w:trHeight w:val="20"/>
        </w:trPr>
        <w:tc>
          <w:tcPr>
            <w:tcW w:w="9942" w:type="dxa"/>
            <w:gridSpan w:val="5"/>
          </w:tcPr>
          <w:p w14:paraId="790A6E0D" w14:textId="4396D273" w:rsidR="00A3380D" w:rsidRPr="009333AF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="009333AF" w:rsidRPr="009333AF">
              <w:rPr>
                <w:rFonts w:ascii="Times New Roman" w:hAnsi="Times New Roman"/>
                <w:sz w:val="24"/>
                <w:szCs w:val="24"/>
              </w:rPr>
              <w:t xml:space="preserve">Depertment </w:t>
            </w:r>
            <w:r w:rsidR="00FE0B8B" w:rsidRPr="00FE0B8B">
              <w:rPr>
                <w:rFonts w:ascii="Times New Roman" w:eastAsia="Times New Roman" w:hAnsi="Times New Roman"/>
                <w:sz w:val="24"/>
                <w:szCs w:val="24"/>
              </w:rPr>
              <w:t>of Aquaculture, Marine and Fisheries Polytechnic of Kupang, Indonesia</w:t>
            </w:r>
          </w:p>
        </w:tc>
      </w:tr>
      <w:tr w:rsidR="009333AF" w:rsidRPr="00125246" w14:paraId="5C222434" w14:textId="77777777" w:rsidTr="00785E82">
        <w:trPr>
          <w:trHeight w:val="20"/>
        </w:trPr>
        <w:tc>
          <w:tcPr>
            <w:tcW w:w="9942" w:type="dxa"/>
            <w:gridSpan w:val="5"/>
          </w:tcPr>
          <w:p w14:paraId="545BADAA" w14:textId="38A9E472" w:rsidR="009333AF" w:rsidRPr="009333AF" w:rsidRDefault="009333AF" w:rsidP="00FE0B8B">
            <w:pPr>
              <w:spacing w:after="0" w:line="360" w:lineRule="auto"/>
              <w:ind w:left="32" w:hanging="32"/>
              <w:jc w:val="both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4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 xml:space="preserve">Depertment </w:t>
            </w:r>
            <w:r w:rsidR="00FE0B8B" w:rsidRPr="00FE0B8B">
              <w:rPr>
                <w:rFonts w:ascii="Times New Roman" w:hAnsi="Times New Roman"/>
                <w:sz w:val="24"/>
                <w:szCs w:val="24"/>
              </w:rPr>
              <w:t>of Fisheries Product Processing Engineering, Marine and Fisheries Polytechnic of Bitung, Indonesia</w:t>
            </w:r>
          </w:p>
        </w:tc>
      </w:tr>
      <w:tr w:rsidR="00FE0B8B" w:rsidRPr="00125246" w14:paraId="0CBC1596" w14:textId="77777777" w:rsidTr="00785E82">
        <w:trPr>
          <w:trHeight w:val="20"/>
        </w:trPr>
        <w:tc>
          <w:tcPr>
            <w:tcW w:w="9942" w:type="dxa"/>
            <w:gridSpan w:val="5"/>
          </w:tcPr>
          <w:p w14:paraId="6D3105E5" w14:textId="388E986F" w:rsidR="00FE0B8B" w:rsidRPr="00FE0B8B" w:rsidRDefault="00FE0B8B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E0B8B">
              <w:rPr>
                <w:rFonts w:ascii="Times New Roman" w:hAnsi="Times New Roman"/>
                <w:sz w:val="24"/>
                <w:szCs w:val="24"/>
                <w:vertAlign w:val="superscript"/>
              </w:rPr>
              <w:t>5</w:t>
            </w:r>
            <w:r w:rsidRPr="00FE0B8B">
              <w:rPr>
                <w:rFonts w:ascii="Times New Roman" w:hAnsi="Times New Roman"/>
                <w:sz w:val="24"/>
                <w:szCs w:val="24"/>
              </w:rPr>
              <w:t>Department of Aquaculture, Faculty of Agriculture, University of Palangka Raya, Indonesia</w:t>
            </w:r>
          </w:p>
        </w:tc>
      </w:tr>
      <w:tr w:rsidR="003E6D41" w:rsidRPr="00125246" w14:paraId="2BFAB61C" w14:textId="77777777" w:rsidTr="00785E82">
        <w:trPr>
          <w:trHeight w:val="20"/>
        </w:trPr>
        <w:tc>
          <w:tcPr>
            <w:tcW w:w="9942" w:type="dxa"/>
            <w:gridSpan w:val="5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0717D764" w14:textId="77777777" w:rsidTr="00785E82">
        <w:trPr>
          <w:gridAfter w:val="1"/>
          <w:wAfter w:w="8" w:type="dxa"/>
          <w:trHeight w:val="20"/>
        </w:trPr>
        <w:tc>
          <w:tcPr>
            <w:tcW w:w="127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4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125246" w14:paraId="7EA45038" w14:textId="77777777" w:rsidTr="00785E82">
        <w:trPr>
          <w:gridAfter w:val="1"/>
          <w:wAfter w:w="8" w:type="dxa"/>
          <w:trHeight w:val="20"/>
        </w:trPr>
        <w:tc>
          <w:tcPr>
            <w:tcW w:w="1271" w:type="dxa"/>
          </w:tcPr>
          <w:p w14:paraId="38AEBA05" w14:textId="5304D07C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347E02C2" w:rsidR="00FF387B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nik</w:t>
            </w:r>
          </w:p>
        </w:tc>
        <w:tc>
          <w:tcPr>
            <w:tcW w:w="1599" w:type="dxa"/>
          </w:tcPr>
          <w:p w14:paraId="4A6CD0D4" w14:textId="3B5751E7" w:rsidR="00FF387B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usmiatun</w:t>
            </w:r>
          </w:p>
        </w:tc>
        <w:tc>
          <w:tcPr>
            <w:tcW w:w="5534" w:type="dxa"/>
          </w:tcPr>
          <w:p w14:paraId="6D0BF434" w14:textId="2AC559A5" w:rsidR="00FF387B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5E82">
              <w:rPr>
                <w:rFonts w:ascii="Times New Roman" w:hAnsi="Times New Roman"/>
                <w:sz w:val="24"/>
                <w:szCs w:val="24"/>
              </w:rPr>
              <w:t>https://orcid.org/0009-0000-4444-5712</w:t>
            </w:r>
          </w:p>
        </w:tc>
      </w:tr>
      <w:tr w:rsidR="00FF387B" w:rsidRPr="00125246" w14:paraId="7E8F247D" w14:textId="77777777" w:rsidTr="00785E82">
        <w:trPr>
          <w:gridAfter w:val="1"/>
          <w:wAfter w:w="8" w:type="dxa"/>
          <w:trHeight w:val="20"/>
        </w:trPr>
        <w:tc>
          <w:tcPr>
            <w:tcW w:w="1271" w:type="dxa"/>
          </w:tcPr>
          <w:p w14:paraId="00A672C1" w14:textId="0C8C6A12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05764342" w:rsidR="00FF387B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E0B8B">
              <w:rPr>
                <w:rFonts w:ascii="Times New Roman" w:eastAsia="Times New Roman" w:hAnsi="Times New Roman"/>
                <w:sz w:val="24"/>
                <w:szCs w:val="24"/>
              </w:rPr>
              <w:t>Diah Ayu Satyari</w:t>
            </w:r>
          </w:p>
        </w:tc>
        <w:tc>
          <w:tcPr>
            <w:tcW w:w="1599" w:type="dxa"/>
          </w:tcPr>
          <w:p w14:paraId="36B08A1C" w14:textId="6827B347" w:rsidR="00FF387B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E0B8B">
              <w:rPr>
                <w:rFonts w:ascii="Times New Roman" w:eastAsia="Times New Roman" w:hAnsi="Times New Roman"/>
                <w:sz w:val="24"/>
                <w:szCs w:val="24"/>
              </w:rPr>
              <w:t>Utami</w:t>
            </w:r>
          </w:p>
        </w:tc>
        <w:tc>
          <w:tcPr>
            <w:tcW w:w="5534" w:type="dxa"/>
          </w:tcPr>
          <w:p w14:paraId="22FDD2DD" w14:textId="35AF2E50" w:rsidR="00FF387B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5E82">
              <w:rPr>
                <w:rFonts w:ascii="Times New Roman" w:hAnsi="Times New Roman"/>
                <w:sz w:val="24"/>
                <w:szCs w:val="24"/>
              </w:rPr>
              <w:t>https://orcid.org/0000-0002-2788-274X</w:t>
            </w:r>
          </w:p>
        </w:tc>
      </w:tr>
      <w:tr w:rsidR="00FF387B" w:rsidRPr="00125246" w14:paraId="3941C770" w14:textId="77777777" w:rsidTr="00785E82">
        <w:trPr>
          <w:gridAfter w:val="1"/>
          <w:wAfter w:w="8" w:type="dxa"/>
          <w:trHeight w:val="20"/>
        </w:trPr>
        <w:tc>
          <w:tcPr>
            <w:tcW w:w="127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064C473B" w:rsidR="00FF387B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ta</w:t>
            </w:r>
          </w:p>
        </w:tc>
        <w:tc>
          <w:tcPr>
            <w:tcW w:w="1599" w:type="dxa"/>
          </w:tcPr>
          <w:p w14:paraId="08BFAE51" w14:textId="70D361BE" w:rsidR="00FF387B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irnaeni</w:t>
            </w:r>
          </w:p>
        </w:tc>
        <w:tc>
          <w:tcPr>
            <w:tcW w:w="5534" w:type="dxa"/>
          </w:tcPr>
          <w:p w14:paraId="52D10F38" w14:textId="354F6E4E" w:rsidR="00FF387B" w:rsidRPr="00125246" w:rsidRDefault="00721E2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785E82" w:rsidRPr="00125246" w14:paraId="7E3672B7" w14:textId="77777777" w:rsidTr="00785E82">
        <w:trPr>
          <w:gridAfter w:val="1"/>
          <w:wAfter w:w="8" w:type="dxa"/>
          <w:trHeight w:val="20"/>
        </w:trPr>
        <w:tc>
          <w:tcPr>
            <w:tcW w:w="1271" w:type="dxa"/>
          </w:tcPr>
          <w:p w14:paraId="504025DE" w14:textId="3C5188FB" w:rsidR="00785E82" w:rsidRPr="00125246" w:rsidRDefault="00785E82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47F9A1D8" w14:textId="2DF4B9BC" w:rsidR="00785E82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asinta Ega</w:t>
            </w:r>
          </w:p>
        </w:tc>
        <w:tc>
          <w:tcPr>
            <w:tcW w:w="1599" w:type="dxa"/>
          </w:tcPr>
          <w:p w14:paraId="4EC2C066" w14:textId="68EBA61D" w:rsidR="00785E82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borang</w:t>
            </w:r>
          </w:p>
        </w:tc>
        <w:tc>
          <w:tcPr>
            <w:tcW w:w="5534" w:type="dxa"/>
          </w:tcPr>
          <w:p w14:paraId="205BD63C" w14:textId="434776E2" w:rsidR="00785E82" w:rsidRPr="00125246" w:rsidRDefault="00721E2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785E82" w:rsidRPr="00125246" w14:paraId="64CAB777" w14:textId="77777777" w:rsidTr="00785E82">
        <w:trPr>
          <w:gridAfter w:val="1"/>
          <w:wAfter w:w="8" w:type="dxa"/>
          <w:trHeight w:val="20"/>
        </w:trPr>
        <w:tc>
          <w:tcPr>
            <w:tcW w:w="1271" w:type="dxa"/>
          </w:tcPr>
          <w:p w14:paraId="196C6682" w14:textId="74FDF6FA" w:rsidR="00785E82" w:rsidRPr="00125246" w:rsidRDefault="00785E82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EA54D2F" w14:textId="6A5E8CF4" w:rsidR="00785E82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guh</w:t>
            </w:r>
          </w:p>
        </w:tc>
        <w:tc>
          <w:tcPr>
            <w:tcW w:w="1599" w:type="dxa"/>
          </w:tcPr>
          <w:p w14:paraId="568EFA9C" w14:textId="14C72A96" w:rsidR="00785E82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arijono</w:t>
            </w:r>
          </w:p>
        </w:tc>
        <w:tc>
          <w:tcPr>
            <w:tcW w:w="5534" w:type="dxa"/>
          </w:tcPr>
          <w:p w14:paraId="46311A4C" w14:textId="27A8A00F" w:rsidR="00785E82" w:rsidRPr="00125246" w:rsidRDefault="00721E2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785E82" w:rsidRPr="00125246" w14:paraId="75549E91" w14:textId="77777777" w:rsidTr="00785E82">
        <w:trPr>
          <w:gridAfter w:val="1"/>
          <w:wAfter w:w="8" w:type="dxa"/>
          <w:trHeight w:val="20"/>
        </w:trPr>
        <w:tc>
          <w:tcPr>
            <w:tcW w:w="1271" w:type="dxa"/>
          </w:tcPr>
          <w:p w14:paraId="3BC0CD76" w14:textId="77E130CC" w:rsidR="00785E82" w:rsidRPr="00125246" w:rsidRDefault="00785E82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E96EB00" w14:textId="4B2665F5" w:rsidR="00785E82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artika</w:t>
            </w:r>
          </w:p>
        </w:tc>
        <w:tc>
          <w:tcPr>
            <w:tcW w:w="1599" w:type="dxa"/>
          </w:tcPr>
          <w:p w14:paraId="2EC2559D" w14:textId="2EE1E9A9" w:rsidR="00785E82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ngguda</w:t>
            </w:r>
          </w:p>
        </w:tc>
        <w:tc>
          <w:tcPr>
            <w:tcW w:w="5534" w:type="dxa"/>
          </w:tcPr>
          <w:p w14:paraId="705B3030" w14:textId="5E554B8E" w:rsidR="00785E82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5E82">
              <w:rPr>
                <w:rFonts w:ascii="Times New Roman" w:hAnsi="Times New Roman"/>
                <w:sz w:val="24"/>
                <w:szCs w:val="24"/>
              </w:rPr>
              <w:t>https://orcid.org/0000-0003-4947-2589</w:t>
            </w:r>
          </w:p>
        </w:tc>
      </w:tr>
      <w:tr w:rsidR="00785E82" w:rsidRPr="00125246" w14:paraId="2DB01206" w14:textId="77777777" w:rsidTr="00785E82">
        <w:trPr>
          <w:gridAfter w:val="1"/>
          <w:wAfter w:w="8" w:type="dxa"/>
          <w:trHeight w:val="20"/>
        </w:trPr>
        <w:tc>
          <w:tcPr>
            <w:tcW w:w="1271" w:type="dxa"/>
          </w:tcPr>
          <w:p w14:paraId="1D0F51B0" w14:textId="24425C9E" w:rsidR="00785E82" w:rsidRPr="00125246" w:rsidRDefault="00785E82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FBD87FA" w14:textId="5720AF31" w:rsidR="00785E82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eilya Suzan</w:t>
            </w:r>
          </w:p>
        </w:tc>
        <w:tc>
          <w:tcPr>
            <w:tcW w:w="1599" w:type="dxa"/>
          </w:tcPr>
          <w:p w14:paraId="5516871E" w14:textId="7C526185" w:rsidR="00785E82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riyastuti</w:t>
            </w:r>
          </w:p>
        </w:tc>
        <w:tc>
          <w:tcPr>
            <w:tcW w:w="5534" w:type="dxa"/>
          </w:tcPr>
          <w:p w14:paraId="5C4A6922" w14:textId="4724EEAE" w:rsidR="00785E82" w:rsidRPr="00125246" w:rsidRDefault="00721E2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21E2B">
              <w:rPr>
                <w:rFonts w:ascii="Times New Roman" w:hAnsi="Times New Roman"/>
                <w:sz w:val="24"/>
                <w:szCs w:val="24"/>
              </w:rPr>
              <w:t>https://orcid.org/0000-0003-0117-5227</w:t>
            </w:r>
          </w:p>
        </w:tc>
      </w:tr>
      <w:tr w:rsidR="00785E82" w:rsidRPr="00125246" w14:paraId="2D7BA2CD" w14:textId="77777777" w:rsidTr="00785E82">
        <w:trPr>
          <w:gridAfter w:val="1"/>
          <w:wAfter w:w="8" w:type="dxa"/>
          <w:trHeight w:val="20"/>
        </w:trPr>
        <w:tc>
          <w:tcPr>
            <w:tcW w:w="1271" w:type="dxa"/>
          </w:tcPr>
          <w:p w14:paraId="2B2760D3" w14:textId="5605DC4E" w:rsidR="00785E82" w:rsidRPr="00125246" w:rsidRDefault="00785E82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20BA5160" w14:textId="112804BA" w:rsidR="00785E82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icky</w:t>
            </w:r>
          </w:p>
        </w:tc>
        <w:tc>
          <w:tcPr>
            <w:tcW w:w="1599" w:type="dxa"/>
          </w:tcPr>
          <w:p w14:paraId="26D097BC" w14:textId="7BE54424" w:rsidR="00785E82" w:rsidRPr="00125246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jauhari</w:t>
            </w:r>
          </w:p>
        </w:tc>
        <w:tc>
          <w:tcPr>
            <w:tcW w:w="5534" w:type="dxa"/>
          </w:tcPr>
          <w:p w14:paraId="2B59C231" w14:textId="0B111EC4" w:rsidR="00785E82" w:rsidRPr="00125246" w:rsidRDefault="00721E2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785E82" w:rsidRPr="00125246" w14:paraId="4AAFEFB7" w14:textId="77777777" w:rsidTr="00785E82">
        <w:trPr>
          <w:gridAfter w:val="1"/>
          <w:wAfter w:w="8" w:type="dxa"/>
          <w:trHeight w:val="20"/>
        </w:trPr>
        <w:tc>
          <w:tcPr>
            <w:tcW w:w="1271" w:type="dxa"/>
          </w:tcPr>
          <w:p w14:paraId="165AA41E" w14:textId="312F0DCE" w:rsidR="00785E82" w:rsidRDefault="00785E82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2E56C208" w14:textId="7BBA43DE" w:rsidR="00785E82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ras</w:t>
            </w:r>
          </w:p>
        </w:tc>
        <w:tc>
          <w:tcPr>
            <w:tcW w:w="1599" w:type="dxa"/>
          </w:tcPr>
          <w:p w14:paraId="515E6A0C" w14:textId="7C3D367A" w:rsidR="00785E82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ntulo</w:t>
            </w:r>
          </w:p>
        </w:tc>
        <w:tc>
          <w:tcPr>
            <w:tcW w:w="5534" w:type="dxa"/>
          </w:tcPr>
          <w:p w14:paraId="2E173097" w14:textId="1E04B2E3" w:rsidR="00785E82" w:rsidRPr="00125246" w:rsidRDefault="00721E2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21E2B">
              <w:rPr>
                <w:rFonts w:ascii="Times New Roman" w:hAnsi="Times New Roman"/>
                <w:sz w:val="24"/>
                <w:szCs w:val="24"/>
              </w:rPr>
              <w:t>https://orcid.org/0009-0005-5271-9951</w:t>
            </w:r>
          </w:p>
        </w:tc>
      </w:tr>
      <w:tr w:rsidR="00785E82" w:rsidRPr="00125246" w14:paraId="3C5671A5" w14:textId="77777777" w:rsidTr="00785E82">
        <w:trPr>
          <w:gridAfter w:val="1"/>
          <w:wAfter w:w="8" w:type="dxa"/>
          <w:trHeight w:val="20"/>
        </w:trPr>
        <w:tc>
          <w:tcPr>
            <w:tcW w:w="1271" w:type="dxa"/>
          </w:tcPr>
          <w:p w14:paraId="5C527686" w14:textId="36061C5E" w:rsidR="00785E82" w:rsidRDefault="00785E82" w:rsidP="00785E82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</w:tabs>
              <w:ind w:left="457" w:hanging="433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99DE0D" w14:textId="71ABA31D" w:rsidR="00785E82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ka A.</w:t>
            </w:r>
          </w:p>
        </w:tc>
        <w:tc>
          <w:tcPr>
            <w:tcW w:w="1599" w:type="dxa"/>
          </w:tcPr>
          <w:p w14:paraId="43E87DBA" w14:textId="37D37E06" w:rsidR="00785E82" w:rsidRDefault="00785E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ihombing</w:t>
            </w:r>
          </w:p>
        </w:tc>
        <w:tc>
          <w:tcPr>
            <w:tcW w:w="5534" w:type="dxa"/>
          </w:tcPr>
          <w:p w14:paraId="492C1CB7" w14:textId="2AD60B56" w:rsidR="00785E82" w:rsidRPr="00125246" w:rsidRDefault="00721E2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227B9D" w:rsidRPr="00125246" w14:paraId="059AFEA8" w14:textId="77777777" w:rsidTr="00785E82">
        <w:trPr>
          <w:gridAfter w:val="1"/>
          <w:wAfter w:w="8" w:type="dxa"/>
          <w:trHeight w:val="20"/>
        </w:trPr>
        <w:tc>
          <w:tcPr>
            <w:tcW w:w="1271" w:type="dxa"/>
          </w:tcPr>
          <w:p w14:paraId="62E4A200" w14:textId="77777777" w:rsidR="00227B9D" w:rsidRPr="00125246" w:rsidRDefault="00227B9D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</w:p>
        </w:tc>
        <w:tc>
          <w:tcPr>
            <w:tcW w:w="1530" w:type="dxa"/>
          </w:tcPr>
          <w:p w14:paraId="7827B6D5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99" w:type="dxa"/>
          </w:tcPr>
          <w:p w14:paraId="269E0B9B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34" w:type="dxa"/>
          </w:tcPr>
          <w:p w14:paraId="18300776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61D17" w:rsidRPr="00125246" w14:paraId="0F685BBC" w14:textId="77777777" w:rsidTr="00785E82">
        <w:trPr>
          <w:trHeight w:val="20"/>
        </w:trPr>
        <w:tc>
          <w:tcPr>
            <w:tcW w:w="9942" w:type="dxa"/>
            <w:gridSpan w:val="5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555E57C1" w14:textId="6E6BB082" w:rsidR="00721E2B" w:rsidRDefault="00A61D1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E-mail:</w:t>
            </w:r>
            <w:r w:rsidR="00AF4635">
              <w:rPr>
                <w:rFonts w:ascii="Times New Roman" w:hAnsi="Times New Roman"/>
                <w:sz w:val="24"/>
                <w:szCs w:val="24"/>
              </w:rPr>
              <w:t xml:space="preserve"> anikkusmiatun@gmail.com</w:t>
            </w:r>
          </w:p>
          <w:p w14:paraId="4E1B7BC7" w14:textId="72F40B7F" w:rsidR="00721E2B" w:rsidRPr="00125246" w:rsidRDefault="00721E2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8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C13FD9" w14:textId="77777777" w:rsidR="00983174" w:rsidRDefault="00983174" w:rsidP="00B16BB9">
      <w:pPr>
        <w:spacing w:after="0" w:line="240" w:lineRule="auto"/>
      </w:pPr>
      <w:r>
        <w:separator/>
      </w:r>
    </w:p>
  </w:endnote>
  <w:endnote w:type="continuationSeparator" w:id="0">
    <w:p w14:paraId="5C5743B2" w14:textId="77777777" w:rsidR="00983174" w:rsidRDefault="00983174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3B4104" w14:textId="77777777" w:rsidR="00983174" w:rsidRDefault="00983174" w:rsidP="00B16BB9">
      <w:pPr>
        <w:spacing w:after="0" w:line="240" w:lineRule="auto"/>
      </w:pPr>
      <w:r>
        <w:separator/>
      </w:r>
    </w:p>
  </w:footnote>
  <w:footnote w:type="continuationSeparator" w:id="0">
    <w:p w14:paraId="3BEE63A1" w14:textId="77777777" w:rsidR="00983174" w:rsidRDefault="00983174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48894897">
    <w:abstractNumId w:val="0"/>
  </w:num>
  <w:num w:numId="2" w16cid:durableId="996490934">
    <w:abstractNumId w:val="3"/>
  </w:num>
  <w:num w:numId="3" w16cid:durableId="1136142117">
    <w:abstractNumId w:val="2"/>
  </w:num>
  <w:num w:numId="4" w16cid:durableId="10265670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defaultTabStop w:val="708"/>
  <w:hyphenationZone w:val="425"/>
  <w:characterSpacingControl w:val="doNotCompress"/>
  <w:hdr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279C8"/>
    <w:rsid w:val="00346B59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7F0F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A2B35"/>
    <w:rsid w:val="005C2221"/>
    <w:rsid w:val="005C2867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1E2B"/>
    <w:rsid w:val="007227AD"/>
    <w:rsid w:val="007614F4"/>
    <w:rsid w:val="00785B77"/>
    <w:rsid w:val="00785E82"/>
    <w:rsid w:val="00794D02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6212"/>
    <w:rsid w:val="00974845"/>
    <w:rsid w:val="0097504E"/>
    <w:rsid w:val="00983174"/>
    <w:rsid w:val="00983C13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AF4635"/>
    <w:rsid w:val="00B12835"/>
    <w:rsid w:val="00B16BB9"/>
    <w:rsid w:val="00B24F96"/>
    <w:rsid w:val="00B3228B"/>
    <w:rsid w:val="00B35439"/>
    <w:rsid w:val="00B53A37"/>
    <w:rsid w:val="00B53FEF"/>
    <w:rsid w:val="00B7424A"/>
    <w:rsid w:val="00B9086A"/>
    <w:rsid w:val="00B90914"/>
    <w:rsid w:val="00B92E2D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84E11"/>
    <w:rsid w:val="00FB4820"/>
    <w:rsid w:val="00FB77E2"/>
    <w:rsid w:val="00FC0247"/>
    <w:rsid w:val="00FE0B8B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2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21E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5BED-B1C7-45AD-A8CC-B911BBEA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427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ASUS</cp:lastModifiedBy>
  <cp:revision>9</cp:revision>
  <dcterms:created xsi:type="dcterms:W3CDTF">2021-10-27T10:24:00Z</dcterms:created>
  <dcterms:modified xsi:type="dcterms:W3CDTF">2024-11-07T01:17:00Z</dcterms:modified>
</cp:coreProperties>
</file>